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Pr="00807EAB" w:rsidRDefault="00556965" w:rsidP="00C13E33">
      <w:r w:rsidRPr="00807EAB">
        <w:t>Game Design Document</w:t>
      </w:r>
    </w:p>
    <w:p w14:paraId="6A8843B9" w14:textId="527064E2" w:rsidR="007B4A91" w:rsidRPr="00807EAB" w:rsidRDefault="00556965">
      <w:pPr>
        <w:jc w:val="center"/>
      </w:pPr>
      <w:r w:rsidRPr="00807EAB">
        <w:t xml:space="preserve">Fill up the following document </w:t>
      </w:r>
    </w:p>
    <w:p w14:paraId="089B1309" w14:textId="77777777" w:rsidR="007B4A91" w:rsidRPr="00807EAB" w:rsidRDefault="007B4A91">
      <w:pPr>
        <w:jc w:val="center"/>
      </w:pPr>
    </w:p>
    <w:p w14:paraId="4035F94A" w14:textId="77777777" w:rsidR="007B4A91" w:rsidRPr="00807EAB" w:rsidRDefault="00EC3AB2">
      <w:pPr>
        <w:jc w:val="center"/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Pr="00807EAB" w:rsidRDefault="007B4A91">
      <w:pPr>
        <w:jc w:val="center"/>
      </w:pPr>
    </w:p>
    <w:p w14:paraId="0C24656A" w14:textId="77777777" w:rsidR="007B4A91" w:rsidRPr="00807EAB" w:rsidRDefault="007B4A91">
      <w:pPr>
        <w:jc w:val="center"/>
      </w:pPr>
    </w:p>
    <w:p w14:paraId="6B5347CE" w14:textId="77777777" w:rsidR="007B4A91" w:rsidRPr="00807EAB" w:rsidRDefault="00556965">
      <w:pPr>
        <w:numPr>
          <w:ilvl w:val="0"/>
          <w:numId w:val="2"/>
        </w:numPr>
      </w:pPr>
      <w:r w:rsidRPr="00807EAB">
        <w:t>Write the title of your project.</w:t>
      </w:r>
    </w:p>
    <w:p w14:paraId="74F6A1CB" w14:textId="35979DFB" w:rsidR="007B4A91" w:rsidRPr="00807EAB" w:rsidRDefault="00CF4865">
      <w:r w:rsidRPr="00807EAB">
        <w:t xml:space="preserve">School </w:t>
      </w:r>
      <w:proofErr w:type="gramStart"/>
      <w:r w:rsidRPr="00807EAB">
        <w:t>Of</w:t>
      </w:r>
      <w:proofErr w:type="gramEnd"/>
      <w:r w:rsidRPr="00807EAB">
        <w:t xml:space="preserve"> Dragons</w:t>
      </w:r>
    </w:p>
    <w:p w14:paraId="34A9E19B" w14:textId="77777777" w:rsidR="007B4A91" w:rsidRPr="00807EAB" w:rsidRDefault="00EC3AB2"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Pr="00807EAB" w:rsidRDefault="007B4A91"/>
    <w:p w14:paraId="75933140" w14:textId="77777777" w:rsidR="007B4A91" w:rsidRPr="00807EAB" w:rsidRDefault="007B4A91"/>
    <w:p w14:paraId="2AD5565E" w14:textId="77777777" w:rsidR="007B4A91" w:rsidRPr="00807EAB" w:rsidRDefault="00556965">
      <w:pPr>
        <w:numPr>
          <w:ilvl w:val="0"/>
          <w:numId w:val="2"/>
        </w:numPr>
      </w:pPr>
      <w:r w:rsidRPr="00807EAB">
        <w:t xml:space="preserve">What is the goal of the game? </w:t>
      </w:r>
    </w:p>
    <w:p w14:paraId="555F2033" w14:textId="0E0B423A" w:rsidR="007B4A91" w:rsidRPr="00807EAB" w:rsidRDefault="00CF4865">
      <w:pPr>
        <w:ind w:left="720"/>
      </w:pPr>
      <w:r w:rsidRPr="00807EAB">
        <w:t xml:space="preserve">Complete quests and unlock new islands, new dragons and battle against the dragon hunters so you can save your </w:t>
      </w:r>
      <w:proofErr w:type="spellStart"/>
      <w:proofErr w:type="gramStart"/>
      <w:r w:rsidRPr="00807EAB">
        <w:t>island.then</w:t>
      </w:r>
      <w:proofErr w:type="spellEnd"/>
      <w:proofErr w:type="gramEnd"/>
      <w:r w:rsidRPr="00807EAB">
        <w:t xml:space="preserve"> age up your dragons so they become more </w:t>
      </w:r>
      <w:proofErr w:type="spellStart"/>
      <w:r w:rsidRPr="00807EAB">
        <w:t>powerfull</w:t>
      </w:r>
      <w:proofErr w:type="spellEnd"/>
      <w:r w:rsidRPr="00807EAB">
        <w:t>.</w:t>
      </w:r>
    </w:p>
    <w:p w14:paraId="3D632C61" w14:textId="77777777" w:rsidR="007B4A91" w:rsidRPr="00807EAB" w:rsidRDefault="00EC3AB2"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Pr="00807EAB" w:rsidRDefault="007B4A91"/>
    <w:p w14:paraId="41A4243C" w14:textId="77777777" w:rsidR="007B4A91" w:rsidRPr="00807EAB" w:rsidRDefault="007B4A91"/>
    <w:p w14:paraId="510ED95A" w14:textId="395A9A40" w:rsidR="007B4A91" w:rsidRPr="00807EAB" w:rsidRDefault="00556965">
      <w:pPr>
        <w:numPr>
          <w:ilvl w:val="0"/>
          <w:numId w:val="2"/>
        </w:numPr>
      </w:pPr>
      <w:r w:rsidRPr="00807EAB">
        <w:t>Write a brief story of your game.</w:t>
      </w:r>
    </w:p>
    <w:p w14:paraId="41B53D71" w14:textId="49FB09D6" w:rsidR="007B4A91" w:rsidRPr="00807EAB" w:rsidRDefault="00CF4865">
      <w:pPr>
        <w:ind w:left="720"/>
      </w:pPr>
      <w:r w:rsidRPr="00807EAB">
        <w:t xml:space="preserve">To become one of the strongest </w:t>
      </w:r>
      <w:proofErr w:type="spellStart"/>
      <w:r w:rsidRPr="00807EAB">
        <w:t>drangon</w:t>
      </w:r>
      <w:proofErr w:type="spellEnd"/>
      <w:r w:rsidRPr="00807EAB">
        <w:t xml:space="preserve"> rider in the </w:t>
      </w:r>
      <w:proofErr w:type="spellStart"/>
      <w:proofErr w:type="gramStart"/>
      <w:r w:rsidRPr="00807EAB">
        <w:t>world,the</w:t>
      </w:r>
      <w:proofErr w:type="spellEnd"/>
      <w:proofErr w:type="gramEnd"/>
      <w:r w:rsidRPr="00807EAB">
        <w:t xml:space="preserve"> player have to complete </w:t>
      </w:r>
      <w:proofErr w:type="spellStart"/>
      <w:r w:rsidRPr="00807EAB">
        <w:t>there</w:t>
      </w:r>
      <w:proofErr w:type="spellEnd"/>
      <w:r w:rsidRPr="00807EAB">
        <w:t xml:space="preserve"> </w:t>
      </w:r>
      <w:proofErr w:type="spellStart"/>
      <w:r w:rsidRPr="00807EAB">
        <w:t>choosen</w:t>
      </w:r>
      <w:proofErr w:type="spellEnd"/>
      <w:r w:rsidRPr="00807EAB">
        <w:t xml:space="preserve"> quest so that they can discover new </w:t>
      </w:r>
      <w:r w:rsidRPr="00807EAB">
        <w:rPr>
          <w:color w:val="2D2343"/>
          <w:shd w:val="clear" w:color="auto" w:fill="FFFFFF"/>
        </w:rPr>
        <w:t>species of dragons.</w:t>
      </w:r>
    </w:p>
    <w:p w14:paraId="6102F988" w14:textId="77777777" w:rsidR="007B4A91" w:rsidRPr="00807EAB" w:rsidRDefault="00EC3AB2"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Pr="00807EAB" w:rsidRDefault="007B4A91">
      <w:pPr>
        <w:ind w:left="720"/>
      </w:pPr>
    </w:p>
    <w:p w14:paraId="0AE3FDBE" w14:textId="77777777" w:rsidR="007B4A91" w:rsidRPr="00807EAB" w:rsidRDefault="00EC3AB2"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Pr="00807EAB" w:rsidRDefault="007B4A91">
      <w:pPr>
        <w:ind w:left="720"/>
      </w:pPr>
    </w:p>
    <w:p w14:paraId="35A4557A" w14:textId="77777777" w:rsidR="007B4A91" w:rsidRPr="00807EAB" w:rsidRDefault="00EC3AB2"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Pr="00807EAB" w:rsidRDefault="007B4A91">
      <w:pPr>
        <w:ind w:left="720"/>
      </w:pPr>
    </w:p>
    <w:p w14:paraId="6F5E7743" w14:textId="77777777" w:rsidR="007B4A91" w:rsidRPr="00807EAB" w:rsidRDefault="00556965">
      <w:pPr>
        <w:ind w:left="720"/>
      </w:pPr>
      <w:r w:rsidRPr="00807EAB">
        <w:br/>
      </w:r>
      <w:r w:rsidRPr="00807EAB">
        <w:br w:type="page"/>
      </w:r>
    </w:p>
    <w:p w14:paraId="16124758" w14:textId="77777777" w:rsidR="007B4A91" w:rsidRPr="00807EAB" w:rsidRDefault="00556965">
      <w:pPr>
        <w:numPr>
          <w:ilvl w:val="0"/>
          <w:numId w:val="2"/>
        </w:numPr>
      </w:pPr>
      <w:r w:rsidRPr="00807EAB">
        <w:lastRenderedPageBreak/>
        <w:t xml:space="preserve">Which are the playing characters of this game? </w:t>
      </w:r>
    </w:p>
    <w:p w14:paraId="5647B423" w14:textId="1728C823" w:rsidR="007B4A91" w:rsidRPr="00807EAB" w:rsidRDefault="00556965">
      <w:pPr>
        <w:numPr>
          <w:ilvl w:val="0"/>
          <w:numId w:val="1"/>
        </w:numPr>
      </w:pPr>
      <w:r w:rsidRPr="00807EAB">
        <w:t>Playing characters are the ones who respond to the user based on the input from the user.</w:t>
      </w:r>
    </w:p>
    <w:p w14:paraId="17D69343" w14:textId="3D65B554" w:rsidR="007B4A91" w:rsidRPr="00807EAB" w:rsidRDefault="00556965">
      <w:pPr>
        <w:numPr>
          <w:ilvl w:val="0"/>
          <w:numId w:val="1"/>
        </w:numPr>
      </w:pPr>
      <w:r w:rsidRPr="00807EAB">
        <w:t xml:space="preserve">Cars, monkeys, </w:t>
      </w:r>
      <w:proofErr w:type="spellStart"/>
      <w:r w:rsidRPr="00807EAB">
        <w:t>dinos</w:t>
      </w:r>
      <w:proofErr w:type="spellEnd"/>
      <w:r w:rsidRPr="00807EAB">
        <w:t xml:space="preserve">, wizards, etc., are the playing characters in the game.  </w:t>
      </w:r>
    </w:p>
    <w:p w14:paraId="01EA23CC" w14:textId="77777777" w:rsidR="00556965" w:rsidRPr="00807EAB" w:rsidRDefault="00556965" w:rsidP="00556965">
      <w:pPr>
        <w:ind w:left="1440"/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RPr="00807EAB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What can this character do?</w:t>
            </w:r>
          </w:p>
        </w:tc>
      </w:tr>
      <w:tr w:rsidR="007B4A91" w:rsidRPr="00807EAB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56A76FB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Night fur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1A772DA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Complete all the quests and explore the world and discover new islands and new dragons.</w:t>
            </w:r>
          </w:p>
        </w:tc>
      </w:tr>
      <w:tr w:rsidR="007B4A91" w:rsidRPr="00807EAB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D2BC151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Light fur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572D6CE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Complete all the quests and explore the world and discover new islands and new dragons.</w:t>
            </w:r>
          </w:p>
        </w:tc>
      </w:tr>
      <w:tr w:rsidR="007B4A91" w:rsidRPr="00807EAB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74BDAF2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Nightlight fur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093E989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Complete all the quests and explore the world and discover new islands and new dragons.</w:t>
            </w:r>
          </w:p>
        </w:tc>
      </w:tr>
      <w:tr w:rsidR="007B4A91" w:rsidRPr="00807EAB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92CB61F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proofErr w:type="spellStart"/>
            <w:r>
              <w:t>Skrill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6BE097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Complete all the quests and explore the world and discover new islands and new dragons.</w:t>
            </w:r>
          </w:p>
        </w:tc>
      </w:tr>
      <w:tr w:rsidR="007B4A91" w:rsidRPr="00807EAB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4A720971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proofErr w:type="spellStart"/>
            <w:r>
              <w:t>Cloudjump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49D12456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Complete all the quests and explore the world and discover new islands and new dragons.</w:t>
            </w:r>
          </w:p>
        </w:tc>
      </w:tr>
      <w:tr w:rsidR="007B4A91" w:rsidRPr="00807EAB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3D01AFC1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proofErr w:type="spellStart"/>
            <w:r>
              <w:t>Skullcrush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448F5588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Complete all the quests and explore the world and discover new islands and new dragons.</w:t>
            </w:r>
          </w:p>
        </w:tc>
      </w:tr>
      <w:tr w:rsidR="007B4A91" w:rsidRPr="00807EAB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1EA24AF4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proofErr w:type="spellStart"/>
            <w:r>
              <w:t>Stormfly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46C667F7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Complete all the quests and explore the world and discover new islands and new dragons.</w:t>
            </w:r>
          </w:p>
        </w:tc>
      </w:tr>
      <w:tr w:rsidR="007B4A91" w:rsidRPr="00807EAB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Pr="00807EA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807EAB"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6AC3CE4D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proofErr w:type="spellStart"/>
            <w:r>
              <w:t>Hookfang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0E9A0BE1" w:rsidR="007B4A91" w:rsidRPr="00807EAB" w:rsidRDefault="00807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Complete all the quests and explore the world and discover new islands and new dragons.</w:t>
            </w:r>
          </w:p>
        </w:tc>
      </w:tr>
    </w:tbl>
    <w:p w14:paraId="3868F337" w14:textId="77777777" w:rsidR="007B4A91" w:rsidRPr="00807EAB" w:rsidRDefault="00556965">
      <w:pPr>
        <w:numPr>
          <w:ilvl w:val="0"/>
          <w:numId w:val="2"/>
        </w:numPr>
      </w:pPr>
      <w:r w:rsidRPr="00807EAB">
        <w:br w:type="page"/>
      </w:r>
    </w:p>
    <w:p w14:paraId="2D4760C5" w14:textId="735BACAD" w:rsidR="007B4A91" w:rsidRPr="00807EAB" w:rsidRDefault="00556965">
      <w:pPr>
        <w:numPr>
          <w:ilvl w:val="0"/>
          <w:numId w:val="2"/>
        </w:numPr>
      </w:pPr>
      <w:r w:rsidRPr="00807EAB">
        <w:lastRenderedPageBreak/>
        <w:t>Which are the Non-Playing Characters of this game?</w:t>
      </w:r>
    </w:p>
    <w:p w14:paraId="26582C9A" w14:textId="570B2AD9" w:rsidR="007B4A91" w:rsidRPr="00807EAB" w:rsidRDefault="00556965">
      <w:pPr>
        <w:numPr>
          <w:ilvl w:val="0"/>
          <w:numId w:val="3"/>
        </w:numPr>
      </w:pPr>
      <w:r w:rsidRPr="00807EAB">
        <w:t>Non-Playing characters are the ones that don't have an action or behavior when the user interacts with the game.</w:t>
      </w:r>
    </w:p>
    <w:p w14:paraId="1FB3CAEB" w14:textId="63A99AAE" w:rsidR="007B4A91" w:rsidRPr="00807EAB" w:rsidRDefault="00556965">
      <w:pPr>
        <w:numPr>
          <w:ilvl w:val="0"/>
          <w:numId w:val="3"/>
        </w:numPr>
      </w:pPr>
      <w:r w:rsidRPr="00807EAB">
        <w:t xml:space="preserve">Hurdles, stones, bananas, coins, etc., are non-playing characters in the game.   </w:t>
      </w:r>
    </w:p>
    <w:p w14:paraId="7C9FEA23" w14:textId="77777777" w:rsidR="00556965" w:rsidRPr="00807EAB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RPr="00807EAB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Pr="00807EAB" w:rsidRDefault="00556965" w:rsidP="00556965">
            <w:pPr>
              <w:widowControl w:val="0"/>
              <w:spacing w:line="240" w:lineRule="auto"/>
              <w:jc w:val="center"/>
            </w:pPr>
            <w:r w:rsidRPr="00807EAB"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Pr="00807EAB" w:rsidRDefault="00556965" w:rsidP="00556965">
            <w:pPr>
              <w:widowControl w:val="0"/>
              <w:spacing w:line="240" w:lineRule="auto"/>
              <w:jc w:val="center"/>
            </w:pPr>
            <w:r w:rsidRPr="00807EAB"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Pr="00807EAB" w:rsidRDefault="00556965" w:rsidP="00556965">
            <w:pPr>
              <w:widowControl w:val="0"/>
              <w:spacing w:line="240" w:lineRule="auto"/>
              <w:jc w:val="center"/>
            </w:pPr>
            <w:r w:rsidRPr="00807EAB">
              <w:t>What can this character do?</w:t>
            </w:r>
          </w:p>
        </w:tc>
      </w:tr>
      <w:tr w:rsidR="007B4A91" w:rsidRPr="00807EAB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Pr="00807EAB" w:rsidRDefault="00556965" w:rsidP="00556965">
            <w:pPr>
              <w:widowControl w:val="0"/>
              <w:spacing w:line="240" w:lineRule="auto"/>
              <w:jc w:val="center"/>
            </w:pPr>
            <w:r w:rsidRPr="00807EAB"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5DD9BF8" w:rsidR="007B4A91" w:rsidRPr="00807EAB" w:rsidRDefault="00A1457F" w:rsidP="00556965">
            <w:pPr>
              <w:widowControl w:val="0"/>
              <w:spacing w:line="240" w:lineRule="auto"/>
              <w:jc w:val="center"/>
            </w:pPr>
            <w:proofErr w:type="spellStart"/>
            <w:r>
              <w:t>HeadMast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AA5A4E6" w:rsidR="007B4A91" w:rsidRPr="00807EAB" w:rsidRDefault="00A1457F" w:rsidP="00556965">
            <w:pPr>
              <w:widowControl w:val="0"/>
              <w:spacing w:line="240" w:lineRule="auto"/>
              <w:jc w:val="center"/>
            </w:pPr>
            <w:r>
              <w:t>Help the player to complete their quests and send then on adventures ,so they can explore the world.</w:t>
            </w:r>
          </w:p>
        </w:tc>
      </w:tr>
      <w:tr w:rsidR="00A1457F" w:rsidRPr="00807EAB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 w:rsidRPr="00807EAB"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A531E16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>Astri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8E45535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>Help the player to complete their quests and send then on adventures ,so they can explore the world.</w:t>
            </w:r>
          </w:p>
        </w:tc>
      </w:tr>
      <w:tr w:rsidR="00A1457F" w:rsidRPr="00807EAB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 w:rsidRPr="00807EAB"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D37F7F5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 xml:space="preserve">Hiccup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FB3F2CE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>Help the player to complete their quests and send then on adventures ,so they can explore the world.</w:t>
            </w:r>
          </w:p>
        </w:tc>
      </w:tr>
      <w:tr w:rsidR="00A1457F" w:rsidRPr="00807EAB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 w:rsidRPr="00807EAB"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1B1C186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proofErr w:type="spellStart"/>
            <w:r>
              <w:t>Snotlout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2B8CE69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>Help the player to complete their quests and send then on adventures ,so they can explore the world.</w:t>
            </w:r>
          </w:p>
        </w:tc>
      </w:tr>
      <w:tr w:rsidR="00A1457F" w:rsidRPr="00807EAB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 w:rsidRPr="00807EAB"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389FA2D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>Valk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4F6D928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>Help the player to complete their quests and send then on adventures ,so they can explore the world.</w:t>
            </w:r>
          </w:p>
        </w:tc>
      </w:tr>
      <w:tr w:rsidR="00A1457F" w:rsidRPr="00807EAB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 w:rsidRPr="00807EAB"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46386C75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proofErr w:type="spellStart"/>
            <w:r>
              <w:t>Gobb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5E5283DA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>Help the player to complete their quests and send then on adventures ,so they can explore the world.</w:t>
            </w:r>
          </w:p>
        </w:tc>
      </w:tr>
      <w:tr w:rsidR="00A1457F" w:rsidRPr="00807EAB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 w:rsidRPr="00807EAB"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6CE041C0" w:rsidR="00A1457F" w:rsidRPr="00807EAB" w:rsidRDefault="00A1457F" w:rsidP="00A1457F">
            <w:pPr>
              <w:widowControl w:val="0"/>
              <w:spacing w:line="240" w:lineRule="auto"/>
            </w:pPr>
            <w:r>
              <w:t xml:space="preserve">                             </w:t>
            </w:r>
            <w:proofErr w:type="spellStart"/>
            <w:r>
              <w:t>Fishleg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32C3AD2D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>Help the player to complete their quests and send then on adventures ,so they can explore the world.</w:t>
            </w:r>
          </w:p>
        </w:tc>
      </w:tr>
      <w:tr w:rsidR="00A1457F" w:rsidRPr="00807EAB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 w:rsidRPr="00807EAB"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0AB72529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>Heath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3B259C36" w:rsidR="00A1457F" w:rsidRPr="00807EAB" w:rsidRDefault="00A1457F" w:rsidP="00A1457F">
            <w:pPr>
              <w:widowControl w:val="0"/>
              <w:spacing w:line="240" w:lineRule="auto"/>
              <w:jc w:val="center"/>
            </w:pPr>
            <w:r>
              <w:t>Help the player to complete their quests and send then on adventures ,so they can explore the world.</w:t>
            </w:r>
          </w:p>
        </w:tc>
      </w:tr>
    </w:tbl>
    <w:p w14:paraId="5DC6909F" w14:textId="77777777" w:rsidR="007B4A91" w:rsidRPr="00807EAB" w:rsidRDefault="007B4A91"/>
    <w:p w14:paraId="14BD3334" w14:textId="77777777" w:rsidR="007B4A91" w:rsidRPr="00807EAB" w:rsidRDefault="007B4A91">
      <w:pPr>
        <w:ind w:left="720"/>
      </w:pPr>
    </w:p>
    <w:p w14:paraId="39620D9C" w14:textId="77777777" w:rsidR="007B4A91" w:rsidRPr="00807EAB" w:rsidRDefault="00556965">
      <w:r w:rsidRPr="00807EAB">
        <w:t>Draw your imagination of this game. What does this game look like?</w:t>
      </w:r>
    </w:p>
    <w:p w14:paraId="01B0EA99" w14:textId="0769DC9C" w:rsidR="007B4A91" w:rsidRPr="00807EAB" w:rsidRDefault="00556965">
      <w:pPr>
        <w:numPr>
          <w:ilvl w:val="0"/>
          <w:numId w:val="4"/>
        </w:numPr>
      </w:pPr>
      <w:r w:rsidRPr="00807EAB">
        <w:lastRenderedPageBreak/>
        <w:t xml:space="preserve">Draw the game either on your computer or on paper. </w:t>
      </w:r>
    </w:p>
    <w:p w14:paraId="7B24A9A6" w14:textId="6EB84E99" w:rsidR="007B4A91" w:rsidRPr="00807EAB" w:rsidRDefault="00556965">
      <w:pPr>
        <w:numPr>
          <w:ilvl w:val="0"/>
          <w:numId w:val="4"/>
        </w:numPr>
      </w:pPr>
      <w:r w:rsidRPr="00807EAB">
        <w:t xml:space="preserve">Add images of the game scenes to show each of the playing and non-playing characters at least once.  </w:t>
      </w:r>
    </w:p>
    <w:p w14:paraId="7A3F11E7" w14:textId="22176746" w:rsidR="00556965" w:rsidRPr="00807EAB" w:rsidRDefault="00C13E33">
      <w:r>
        <w:rPr>
          <w:noProof/>
          <w:lang w:val="en-IN"/>
        </w:rPr>
        <w:drawing>
          <wp:inline distT="0" distB="0" distL="0" distR="0" wp14:anchorId="2BA13191" wp14:editId="1C6E244C">
            <wp:extent cx="5943600" cy="3345036"/>
            <wp:effectExtent l="0" t="0" r="0" b="8255"/>
            <wp:docPr id="1" name="Picture 1" descr="Let`s Play School of Dragons ( Die Drachen Reiter von Berk ) PC ( endich  können wir fliegen ) # 67 -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Let`s Play School of Dragons ( Die Drachen Reiter von Berk ) PC ( endich  können wir fliegen ) # 67 - YouTub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C560CE8" w14:textId="2FAC261E" w:rsidR="007B4A91" w:rsidRPr="00807EAB" w:rsidRDefault="00EC3AB2"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Pr="00807EAB" w:rsidRDefault="00EC3AB2"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Pr="00807EAB" w:rsidRDefault="00EC3AB2"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Pr="00807EAB" w:rsidRDefault="00EC3AB2"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Pr="00807EAB" w:rsidRDefault="007B4A91"/>
    <w:p w14:paraId="3FC726A4" w14:textId="2CE684F5" w:rsidR="007B4A91" w:rsidRDefault="00556965">
      <w:r w:rsidRPr="00807EAB">
        <w:t xml:space="preserve">How do you plan to make your game engaging? </w:t>
      </w:r>
    </w:p>
    <w:p w14:paraId="22876D78" w14:textId="423D0F53" w:rsidR="00A1457F" w:rsidRPr="00807EAB" w:rsidRDefault="00A1457F">
      <w:r>
        <w:t xml:space="preserve">Adding new dragons and teach the players </w:t>
      </w:r>
      <w:r w:rsidR="00F01870">
        <w:t xml:space="preserve">through the NPC TO </w:t>
      </w:r>
      <w:r>
        <w:t xml:space="preserve">how to ride the </w:t>
      </w:r>
      <w:proofErr w:type="gramStart"/>
      <w:r>
        <w:t xml:space="preserve">dragons </w:t>
      </w:r>
      <w:r w:rsidR="00F01870">
        <w:t>,so</w:t>
      </w:r>
      <w:proofErr w:type="gramEnd"/>
      <w:r w:rsidR="00F01870">
        <w:t xml:space="preserve"> they can go to other island ,and make a world map so the player can go to different islands without flying using their dragons.</w:t>
      </w:r>
    </w:p>
    <w:p w14:paraId="24B987DE" w14:textId="488F82AA" w:rsidR="007B4A91" w:rsidRPr="00807EAB" w:rsidRDefault="00EC3AB2"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07EAB"/>
    <w:rsid w:val="00A1457F"/>
    <w:rsid w:val="00C13E33"/>
    <w:rsid w:val="00CF4865"/>
    <w:rsid w:val="00EC3AB2"/>
    <w:rsid w:val="00F01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97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Computer</cp:lastModifiedBy>
  <cp:revision>2</cp:revision>
  <dcterms:created xsi:type="dcterms:W3CDTF">2021-05-06T15:57:00Z</dcterms:created>
  <dcterms:modified xsi:type="dcterms:W3CDTF">2021-05-06T15:57:00Z</dcterms:modified>
</cp:coreProperties>
</file>